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60CDE" w14:textId="3213BE83" w:rsidR="00BE423E" w:rsidRDefault="00BE423E">
      <w:r>
        <w:fldChar w:fldCharType="begin"/>
      </w:r>
      <w:r>
        <w:instrText xml:space="preserve"> LINK Excel.Sheet.12 "C:\\Users\\USER\\Dropbox\\Papers\\Review paper_PeerJ\\Submitted\\Revised (R2)\\Figures and Tables\\Figures and Tables_ReviewPaper_R2_all.xlsx" "Table S2!L1C1:L93C6" \a \f 4 \h  \* MERGEFORMAT </w:instrText>
      </w:r>
      <w:r>
        <w:fldChar w:fldCharType="separate"/>
      </w:r>
    </w:p>
    <w:tbl>
      <w:tblPr>
        <w:tblW w:w="25420" w:type="dxa"/>
        <w:tblLook w:val="04A0" w:firstRow="1" w:lastRow="0" w:firstColumn="1" w:lastColumn="0" w:noHBand="0" w:noVBand="1"/>
      </w:tblPr>
      <w:tblGrid>
        <w:gridCol w:w="3371"/>
        <w:gridCol w:w="5276"/>
        <w:gridCol w:w="2693"/>
        <w:gridCol w:w="3402"/>
        <w:gridCol w:w="3686"/>
        <w:gridCol w:w="6992"/>
      </w:tblGrid>
      <w:tr w:rsidR="00BE423E" w:rsidRPr="00BE423E" w14:paraId="68E9DBB4" w14:textId="77777777" w:rsidTr="00BE423E">
        <w:trPr>
          <w:trHeight w:val="319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056E3F2" w14:textId="6F9308D0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pecie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30739E5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Common nam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E8E713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Hypothesis suggested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199AC76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Eavesdropping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61E1055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Exploitation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096168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Audience effect</w:t>
            </w:r>
          </w:p>
        </w:tc>
      </w:tr>
      <w:tr w:rsidR="00BE423E" w:rsidRPr="00BE423E" w14:paraId="71C0324B" w14:textId="77777777" w:rsidTr="00BE423E">
        <w:trPr>
          <w:trHeight w:val="319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6E9E72D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Aegus chelifer chelifer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4FA9666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tag beetl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30CA0FE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2D1CBC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558301C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1DE83ED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31F0CE8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56662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Allomyrina dichotoma septentrionalis</w:t>
            </w:r>
          </w:p>
        </w:tc>
        <w:tc>
          <w:tcPr>
            <w:tcW w:w="5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9A9AC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apanese horned beetl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3164D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F6790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38EC59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73FBC1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14385E67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93ED84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Aphidius ervi</w:t>
            </w:r>
          </w:p>
        </w:tc>
        <w:tc>
          <w:tcPr>
            <w:tcW w:w="5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AFB036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rasitoid wasp (of aphids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ABDDBC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0A57A5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7546BD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CBB304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4F03431D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8A4EE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Bactrocera oleae</w:t>
            </w:r>
          </w:p>
        </w:tc>
        <w:tc>
          <w:tcPr>
            <w:tcW w:w="5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201408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live fruit fly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14F0E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6BA04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Benelli et al. (2014, 2016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F1422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884858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83EDA9F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B329CC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Bemisia tabaci</w:t>
            </w:r>
          </w:p>
        </w:tc>
        <w:tc>
          <w:tcPr>
            <w:tcW w:w="5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FB5780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lverleaf whitefly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FCB6AE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9D20EF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A95FAA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6BD53A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526ED8C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56055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Byrsotria fumigata</w:t>
            </w:r>
          </w:p>
        </w:tc>
        <w:tc>
          <w:tcPr>
            <w:tcW w:w="5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18A78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uban burrowing cockroach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DF278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FD39B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9B23A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7B47EB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42226857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017FF68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Capra hircus</w:t>
            </w:r>
          </w:p>
        </w:tc>
        <w:tc>
          <w:tcPr>
            <w:tcW w:w="52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252192E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ucks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140C828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EF9452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Price et al. (1991)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DE0CB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9BC00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Lacuesta and Ungerfeld (2012)</w:t>
            </w:r>
          </w:p>
        </w:tc>
      </w:tr>
      <w:tr w:rsidR="00BE423E" w:rsidRPr="00BE423E" w14:paraId="146CC51E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09BA5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3F0C5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C9A3A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96FD2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ritz et al. (2019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7B8F3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3167E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CBF4605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D2D77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A068E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E4ADF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5F202D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Ungerfeld et al. (2019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062E6F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D435FC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AFDACF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EDDBA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Cephalonomia tarsalis</w:t>
            </w:r>
          </w:p>
        </w:tc>
        <w:tc>
          <w:tcPr>
            <w:tcW w:w="5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11359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rasitoid wasp (of beetles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42C9F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4ABAD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EF514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10D017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2B70BF7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20E2245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Ceratitis capitata</w:t>
            </w:r>
          </w:p>
        </w:tc>
        <w:tc>
          <w:tcPr>
            <w:tcW w:w="52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1E98755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diterranean fruitfly or medfly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59DB829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52DED3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Papanastasiou et al. (2011)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F140D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Papanastasiou et al. (2011)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50B83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BD3847A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52C63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8C054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B2421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9E3E0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Hendrichs et al. (1994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BE6BE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helly (2000)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13F7E0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D591490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8E085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E40C5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BB1C5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3ACCD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helly (2000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D0ED0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231E9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CB245F3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76E1B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BEA1D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54A0D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9A9F2E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Benelli et al. (2014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D8494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7F2B7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5E510F2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32421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1E126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B5773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14:paraId="09AAC1B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obbi et al. (2020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6D52E7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B64678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1123482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C7D87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Cerotainia albipilosa</w:t>
            </w:r>
          </w:p>
        </w:tc>
        <w:tc>
          <w:tcPr>
            <w:tcW w:w="5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0C87B8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bber fly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373D7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3DAED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6A035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0EFD2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3E98420" w14:textId="77777777" w:rsidTr="00BE423E">
        <w:trPr>
          <w:trHeight w:val="315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2751E6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Choristoneura fumifera</w:t>
            </w:r>
          </w:p>
        </w:tc>
        <w:tc>
          <w:tcPr>
            <w:tcW w:w="5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21BC0E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astern spruce budworm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DC3A72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5F018D2" w14:textId="77777777" w:rsidR="00BE423E" w:rsidRPr="00BE423E" w:rsidRDefault="00BE423E" w:rsidP="00BE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6F51D16" w14:textId="77777777" w:rsidR="00BE423E" w:rsidRPr="00BE423E" w:rsidRDefault="00BE423E" w:rsidP="00BE42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469A4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678434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07E798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Chrysoperla lucasin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09B2F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reen lacewin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224B0E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4A2BC9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22AF68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407FE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Noh and Henry (2015)</w:t>
            </w:r>
          </w:p>
        </w:tc>
      </w:tr>
      <w:tr w:rsidR="00BE423E" w:rsidRPr="00BE423E" w14:paraId="2A37E562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EB9934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Columbia livia (f. urbana)</w:t>
            </w:r>
          </w:p>
        </w:tc>
        <w:tc>
          <w:tcPr>
            <w:tcW w:w="5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548D4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feral) pigeon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BD696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81C1F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FA7B3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354E0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EE3EFA9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D6797C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 xml:space="preserve">Corynorhinus rafinesquii </w:t>
            </w:r>
          </w:p>
        </w:tc>
        <w:tc>
          <w:tcPr>
            <w:tcW w:w="5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A356E9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finesque's big-eared bat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EE0D93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2FA19E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FC1782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2C69C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4DCB482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96DE87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Cotesia rubecul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7C987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rasitoid wasp (of butterflies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EF1E8B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179AC5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3D65D9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1D1B36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FB4EBEE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205D89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Cygnus atrat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553BC6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lack swa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86F8C3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A62064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D986AE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4ACD5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DEBBF67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ACBFB6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acus cucurbitae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79691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ild melon fl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2C0EDF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E771F4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AF8109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9A0EE8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37115F3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81AD71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Desmodus rotund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BB67C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mmon) vampire ba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888000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475C6C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5705D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6883BF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0C5EA38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463CCF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rosophila affini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3BBEB3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mmon) fruit fly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3B66A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DD43E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82898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E2B1A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8407233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3B75A0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Drosophila ananassae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C05D02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ruit fly spp.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60E590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F7B4A7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7E4DC5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1E70F3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B13412E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B69DC9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Drosophila erect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740E42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ruit fly spp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F7C73D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475059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864C08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C3A13B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8FAE27E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CB8323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rosophila birchii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16A494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ruit fly spp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8A341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1FCFD2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18937E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8329E9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5653C029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CFDB3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rosophila heteroneur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01A500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ruit fly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7C33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3E18EE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32F78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4F9D5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6998B5B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65FFCF8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rosophila melanogaster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21C8E70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common) fruit fly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3352C1F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E902B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Maguire and Price (2015)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191CD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Ng et al. (2014)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474241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Rouse and Bretman (2016)</w:t>
            </w:r>
          </w:p>
        </w:tc>
      </w:tr>
      <w:tr w:rsidR="00BE423E" w:rsidRPr="00BE423E" w14:paraId="377F52F5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83E55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023F2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73DA15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648A0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Churchill et al. (2020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11456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Churchill et al. (2020)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A0663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Churchill et al. (2020)</w:t>
            </w:r>
          </w:p>
        </w:tc>
      </w:tr>
      <w:tr w:rsidR="00BE423E" w:rsidRPr="00BE423E" w14:paraId="470CD796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9E533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EAAF5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55279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1DDCD2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Ishikawa et al. (2019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513916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BE068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Ishikawa et al. (2019)</w:t>
            </w:r>
          </w:p>
        </w:tc>
      </w:tr>
      <w:tr w:rsidR="00BE423E" w:rsidRPr="00BE423E" w14:paraId="08FB1E11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2B762F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rosophila montan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05C96E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ruit fly spp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B1577A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19C1EC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D56963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DCD532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13CA5C6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4BD161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Drosophila paulistorum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504643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leaf-mining tephritid fly, eventually fruit fly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4865EB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1ED45B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697404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8A181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4B696651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548698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 xml:space="preserve">Drosophila silvestris 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057F7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european grape berry moth, eventually fruit fly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BF8CCA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2CF1DC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EB4F96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FD00C0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104CFA4B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87171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Euscepes postfasciat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A8E2C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West Indian sweetpotato weevil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B5EF3F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4C313F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AE1C98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2FC9E2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Kumano et al. (2010)</w:t>
            </w:r>
          </w:p>
        </w:tc>
      </w:tr>
      <w:tr w:rsidR="00BE423E" w:rsidRPr="00BE423E" w14:paraId="02266E9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42ACFD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Eptesicus serotin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740E4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rotine ba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453681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ECC44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D6F5A3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3E4232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F0EC967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76D1FE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Euphydryas edith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06E79C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dith's checkerspo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941A38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62A3CC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D6B02A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D5272E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E534B37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516B2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Eupoecilia ambiguell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F8999C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orpion fl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CDE425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5A4AB0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942CD3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2C7995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884A05B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C79734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Eurycotis floridan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A48D6E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rasitoid wasp (of weevils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768D01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B0374A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E9EAE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89BB53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7BC72BB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30889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Glossina morsitans morsitan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992569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haraoh cicad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E10D3A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69527C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323E34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2D2B02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1C7BAF7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38A2A0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Gnatocerus cornut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7A397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oned beetle or broadhorned flour beetl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9FA45B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150867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Lane et al. (2015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9447EE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C4D90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5168C1D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65C572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Grapholitha molest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87EFD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warf cicad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D0A2F2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ABFCFC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B939CC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8F245B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15E0F8A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AE1187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Gryllus bimaculat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874726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lack cricke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654FBA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548398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choneich (2020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ED29D9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0F3BB1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1039DF4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087105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Gryllus veleti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88A2F4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pring field cricke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844524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015D42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077910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603F61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outin et al. (2016)</w:t>
            </w:r>
          </w:p>
        </w:tc>
      </w:tr>
      <w:tr w:rsidR="00BE423E" w:rsidRPr="00BE423E" w14:paraId="4242302B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2CF60D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Hermetia illucen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C2478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lack soldier fl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04008B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39C726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3DD022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A76E6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2ABFEF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03EAC8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lastRenderedPageBreak/>
              <w:t>Hylobittacus apicali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F6E694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lataspid stinkbu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9C98A4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3CACA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D850C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Thornhill (1980)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69F91D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BCFAEE1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B61136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Lariophagus distinguend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63185A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4E0EC4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3D5116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00932F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BF547C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046FFF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974C4C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Magicicada cassini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FAEEF3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ssini/dwarf periodical cicad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1C362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65529F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C38A9D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4D9BD7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28CB1FD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ED73A6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 xml:space="preserve">Magicicada septendecim 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1E7F1F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ecim periodical cicada / pharaoh cicad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A3B1A5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86EC55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C947E0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7B2D47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1949412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A9526E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Megacopta punctatissim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703413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rue bug spp. / (japanese common) plataspid stink bu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2E9C32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CEFB54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Himuro et al. (2006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30990D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07C16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Himuro et al. (2006)</w:t>
            </w:r>
          </w:p>
        </w:tc>
      </w:tr>
      <w:tr w:rsidR="00BE423E" w:rsidRPr="00BE423E" w14:paraId="253AC528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C013AB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 xml:space="preserve">Melanerpes formicivorus 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636B04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orn woodpecke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B15BBA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BCC0AE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DCAD33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91712D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C8C29F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AAA5D7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Melopsittacus undulat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4D027B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udgerigar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091A6D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EBAB23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B53CA9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88FB7D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0795EBF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832BC6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 xml:space="preserve">Menura novaehollandiae 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3D73776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superb) lyrebir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1B8105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D57D1B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D1539D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258B73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4ECA4B9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B348DD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 xml:space="preserve">Musca domestica 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A327AB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ouse-fl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D9BE52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0B2D4F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7A20D9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EEFE9E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671B26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781F5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Myotis myoti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C56B65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reater mouse-eared bat / large mouse-eared bat / mouse-eared bat / mouse-eared myoti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59E768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B3719F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BEB5C9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F4ADF9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73B6631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2D5D28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Nyctalus noctul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FF9D52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mmon) noctul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E73837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087A34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E8FD15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E5E6AF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4264A0E0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CC506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Oedothorax fusc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362B4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warf spiders spp.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27404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EDA870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07B65E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900E52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F5915B6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97C8DB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Oedothorax gibbos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A546A6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warf spiders spp.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3821C7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18A425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020DAC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775DAD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2D8EB9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A2DC6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Oreochromis mossambic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ED596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ozambique tilapia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58C321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E6A7C7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ackermannova et al. (2017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36A2F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Nelson (1995)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91702F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A4A1E9A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76D3968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Ovis aries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2E420D7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mb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0A404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4FCAC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Ungerfeld et al. (2007)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32384A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Price et al. (1991)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A5736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C80DABE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84B30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D5703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83E788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FA35DC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Price et al. (1998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951DA6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435BC2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3DA5046" w14:textId="77777777" w:rsidTr="00BE423E">
        <w:trPr>
          <w:trHeight w:val="315"/>
        </w:trPr>
        <w:tc>
          <w:tcPr>
            <w:tcW w:w="33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54A76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Ovis canadensis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8A7085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m</w:t>
            </w:r>
          </w:p>
        </w:tc>
        <w:tc>
          <w:tcPr>
            <w:tcW w:w="269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F7B71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C36C94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Ungerfeld et al. (2019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D3F11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Ungerfeld and Lacuesta (2015)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D60DC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Ungerfeld and Lacuesta (2015)</w:t>
            </w:r>
          </w:p>
        </w:tc>
      </w:tr>
      <w:tr w:rsidR="00BE423E" w:rsidRPr="00BE423E" w14:paraId="6E306087" w14:textId="77777777" w:rsidTr="00BE423E">
        <w:trPr>
          <w:trHeight w:val="300"/>
        </w:trPr>
        <w:tc>
          <w:tcPr>
            <w:tcW w:w="33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4658E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CCAC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05280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DE011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DCBA0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EDA77B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Lacuesta and Ungerfeld (2012)</w:t>
            </w:r>
          </w:p>
        </w:tc>
      </w:tr>
      <w:tr w:rsidR="00BE423E" w:rsidRPr="00BE423E" w14:paraId="178D9C0B" w14:textId="77777777" w:rsidTr="00BE423E">
        <w:trPr>
          <w:trHeight w:val="300"/>
        </w:trPr>
        <w:tc>
          <w:tcPr>
            <w:tcW w:w="33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F4173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2AD89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C4FE1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557AC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53C86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83C2CC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Ungerfeld (2012)</w:t>
            </w:r>
          </w:p>
        </w:tc>
      </w:tr>
      <w:tr w:rsidR="00BE423E" w:rsidRPr="00BE423E" w14:paraId="3F0837D0" w14:textId="77777777" w:rsidTr="00BE423E">
        <w:trPr>
          <w:trHeight w:val="300"/>
        </w:trPr>
        <w:tc>
          <w:tcPr>
            <w:tcW w:w="33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A800C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31ACC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BE1EC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AF225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C534F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F8E3EB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Ungerfeld and González‐Pensado (2009)</w:t>
            </w:r>
          </w:p>
        </w:tc>
      </w:tr>
      <w:tr w:rsidR="00BE423E" w:rsidRPr="00BE423E" w14:paraId="5F6E30B2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951F7D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 xml:space="preserve">Periplaneta americana 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89E8FD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merican cockroach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600C13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600FE7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F302BB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60A2D0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1E8A3985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14EFDA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Periplaneta brunne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E64983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own cockroach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431A0C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EF1976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549611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B1DBA8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478F869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7CD60A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Phytoecia rufiventri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5D02EA5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3E52AD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9A8E05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EB2E42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E6E29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43175077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82BDAA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Pieris rapae crucivor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756FF32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hite cabbage butterfl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2D14CF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28228A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65E336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6E6109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6DEEDD4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076B66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Poephila acuticaud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3F763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dith's checkerspo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EA6E0D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30C6F2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F11C75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81A5FE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67429A0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156929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Prochyliza xanthostoma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61437E8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orthern blowfl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559032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2DB361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EB7672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CFDFA3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6BD9CFD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16DDAA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Protophormia terrae-novae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E6B334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rasitoid wasp (of fruit flies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19B247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7D3359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CBA959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D0A146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0BEFFBAD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33C937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Psyttalia concolor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5F30CB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83C587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E1ADB1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753157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6B142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80B317B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96CC7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Pteropus giganteu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2F39B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dian flying(-)fox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C6E43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2D388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8DDFE7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76EA6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50C1A04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1076212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 xml:space="preserve">Ptilonorhynchus violaceus 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1EE2134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tin bowerbird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620B7E2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F2E6A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Reynolds et al. (2009)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87314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Borgia and Mueller (1992)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7ACCB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BC1891F" w14:textId="77777777" w:rsidTr="00BE423E">
        <w:trPr>
          <w:trHeight w:val="300"/>
        </w:trPr>
        <w:tc>
          <w:tcPr>
            <w:tcW w:w="337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4ED24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E520C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26E38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1F3BA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Borgia and Mueller (1992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E48FE5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152AC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312C644F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0AB62F8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 xml:space="preserve">Rupicola rupicola 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A48EEA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uianan cock-of-the-rock</w:t>
            </w:r>
          </w:p>
        </w:tc>
        <w:tc>
          <w:tcPr>
            <w:tcW w:w="269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2AF9775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64B85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Omena Junior (2009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01037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EE39C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D462035" w14:textId="77777777" w:rsidTr="00BE423E">
        <w:trPr>
          <w:trHeight w:val="300"/>
        </w:trPr>
        <w:tc>
          <w:tcPr>
            <w:tcW w:w="337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1107B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60AE6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0E5EA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D514AD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Trail (1990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2AFDED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0057AD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15FFF19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4E818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Taeniopygia guttata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hideMark/>
          </w:tcPr>
          <w:p w14:paraId="0CCAC2E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zebra finch</w:t>
            </w:r>
          </w:p>
        </w:tc>
        <w:tc>
          <w:tcPr>
            <w:tcW w:w="269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59A2C7C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4D6937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Lin et al. (2014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6E4910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9C8DF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Jesse and Riebel (2012)</w:t>
            </w:r>
          </w:p>
        </w:tc>
      </w:tr>
      <w:tr w:rsidR="00BE423E" w:rsidRPr="00BE423E" w14:paraId="16CF839E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E3D6B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B01DE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787D2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658D7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Jesse and Riebel (2012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F101B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DADFF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Gleeson (2007)</w:t>
            </w:r>
          </w:p>
        </w:tc>
      </w:tr>
      <w:tr w:rsidR="00BE423E" w:rsidRPr="00BE423E" w14:paraId="3B884036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F8F96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7839B7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EFD19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147570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Jarvis et al. (1998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E29FF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1F298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Vignal et al. (2004)</w:t>
            </w:r>
          </w:p>
        </w:tc>
      </w:tr>
      <w:tr w:rsidR="00BE423E" w:rsidRPr="00BE423E" w14:paraId="0DA253A7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14255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E87C2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EEC07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59DA0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Rodríguez-Saltos (2017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0E787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2F537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Jarvis et al. (1998)</w:t>
            </w:r>
          </w:p>
        </w:tc>
      </w:tr>
      <w:tr w:rsidR="00BE423E" w:rsidRPr="00BE423E" w14:paraId="3EE66601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6FE97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5C2BC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078DC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ED74FD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1E62D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9C392D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unn and Zann (1997)</w:t>
            </w:r>
          </w:p>
        </w:tc>
      </w:tr>
      <w:tr w:rsidR="00BE423E" w:rsidRPr="00BE423E" w14:paraId="0961F4BC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E40AE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83384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11E48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C7859C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18AEC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F6352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Martin and Burley (2021)</w:t>
            </w:r>
          </w:p>
        </w:tc>
      </w:tr>
      <w:tr w:rsidR="00BE423E" w:rsidRPr="00BE423E" w14:paraId="6A5F43CD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0DF6826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Teleogryllus occipitali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4F656E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971BF4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BC4DAD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A0B68B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2BCA6F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556484AE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63B8EE0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Teleogryllus oceanicus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8908B9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ustralian (oceanic/pacific field) cricket</w:t>
            </w:r>
          </w:p>
        </w:tc>
        <w:tc>
          <w:tcPr>
            <w:tcW w:w="269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6C47DBCC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C806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Lane et al. (2015)       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BEF95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Tinghitella and Zuk (2009)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700B0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74B1EF5D" w14:textId="77777777" w:rsidTr="00BE423E">
        <w:trPr>
          <w:trHeight w:val="300"/>
        </w:trPr>
        <w:tc>
          <w:tcPr>
            <w:tcW w:w="337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C42DF55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7E645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DD559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129945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eichard and Anderson (2015)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32CAB9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3BEAAF8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62A36248" w14:textId="77777777" w:rsidTr="00BE423E">
        <w:trPr>
          <w:trHeight w:val="300"/>
        </w:trPr>
        <w:tc>
          <w:tcPr>
            <w:tcW w:w="33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938CBF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Testudo hermanni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2F62623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ermann’s tortois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7821F14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931B4C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12F08EC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A3593E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  <w:tr w:rsidR="00BE423E" w:rsidRPr="00BE423E" w14:paraId="2870C8B8" w14:textId="77777777" w:rsidTr="00BE423E">
        <w:trPr>
          <w:trHeight w:val="300"/>
        </w:trPr>
        <w:tc>
          <w:tcPr>
            <w:tcW w:w="33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FE5E4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  <w:t>Thamnophis sirtalis parietalis</w:t>
            </w:r>
          </w:p>
        </w:tc>
        <w:tc>
          <w:tcPr>
            <w:tcW w:w="52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2974199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red-sided) garter snakes</w:t>
            </w:r>
          </w:p>
        </w:tc>
        <w:tc>
          <w:tcPr>
            <w:tcW w:w="269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hideMark/>
          </w:tcPr>
          <w:p w14:paraId="6605C3F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mpeti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3BB0FA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hine et al. (2005a)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011CEB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hine et al. (2005a)</w:t>
            </w: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4BF42C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hine et al. (2005a, b)</w:t>
            </w:r>
          </w:p>
        </w:tc>
      </w:tr>
      <w:tr w:rsidR="00BE423E" w:rsidRPr="00BE423E" w14:paraId="5296406C" w14:textId="77777777" w:rsidTr="00BE423E">
        <w:trPr>
          <w:trHeight w:val="300"/>
        </w:trPr>
        <w:tc>
          <w:tcPr>
            <w:tcW w:w="337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D1162F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4CCCA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69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544317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19E9F1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496DF4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250BD926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riesen et al. (2017)</w:t>
            </w:r>
          </w:p>
        </w:tc>
      </w:tr>
      <w:tr w:rsidR="00BE423E" w:rsidRPr="00BE423E" w14:paraId="33449102" w14:textId="77777777" w:rsidTr="00BE423E">
        <w:trPr>
          <w:trHeight w:val="300"/>
        </w:trPr>
        <w:tc>
          <w:tcPr>
            <w:tcW w:w="33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69326339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en-GB"/>
              </w:rPr>
              <w:t>Thyanta pallidovirens</w:t>
            </w:r>
          </w:p>
        </w:tc>
        <w:tc>
          <w:tcPr>
            <w:tcW w:w="5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4D156270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d-shouldered stinkbu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86E4FA2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4AF1D7B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3AEE37FD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14:paraId="5FE6C5F1" w14:textId="77777777" w:rsidR="00BE423E" w:rsidRPr="00BE423E" w:rsidRDefault="00BE423E" w:rsidP="00BE423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BE423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</w:t>
            </w:r>
          </w:p>
        </w:tc>
      </w:tr>
    </w:tbl>
    <w:p w14:paraId="4ABFBAB7" w14:textId="687BC720" w:rsidR="00F0594B" w:rsidRDefault="00BE423E">
      <w:r>
        <w:fldChar w:fldCharType="end"/>
      </w:r>
    </w:p>
    <w:sectPr w:rsidR="00F0594B" w:rsidSect="00BE423E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zMwsDQ1NLC0MLdU0lEKTi0uzszPAykwrAUAFNM8cywAAAA="/>
  </w:docVars>
  <w:rsids>
    <w:rsidRoot w:val="00BE423E"/>
    <w:rsid w:val="006902A8"/>
    <w:rsid w:val="00BE423E"/>
    <w:rsid w:val="00F0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22284"/>
  <w15:chartTrackingRefBased/>
  <w15:docId w15:val="{0270BE6C-085A-45DD-952D-C21AB4D50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7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65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ês Órfão</dc:creator>
  <cp:keywords/>
  <dc:description/>
  <cp:lastModifiedBy>Inês Órfão</cp:lastModifiedBy>
  <cp:revision>1</cp:revision>
  <dcterms:created xsi:type="dcterms:W3CDTF">2022-08-13T14:53:00Z</dcterms:created>
  <dcterms:modified xsi:type="dcterms:W3CDTF">2022-08-13T14:57:00Z</dcterms:modified>
</cp:coreProperties>
</file>